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>
      <w:pPr>
        <w:rPr>
          <w:rFonts w:ascii="Trebuchet MS" w:hAnsi="Trebuchet MS"/>
          <w:b/>
          <w:sz w:val="36"/>
        </w:rPr>
      </w:pPr>
      <w:r w:rsidRPr="006C3978">
        <w:rPr>
          <w:rFonts w:ascii="Trebuchet MS" w:hAnsi="Trebuchet MS"/>
          <w:noProof/>
          <w:sz w:val="32"/>
          <w:lang w:eastAsia="de-DE"/>
        </w:rPr>
        <w:drawing>
          <wp:anchor distT="0" distB="0" distL="114300" distR="114300" simplePos="0" relativeHeight="251659264" behindDoc="1" locked="0" layoutInCell="1" allowOverlap="1" wp14:anchorId="20F28421" wp14:editId="12C3BA70">
            <wp:simplePos x="0" y="0"/>
            <wp:positionH relativeFrom="margin">
              <wp:posOffset>4709160</wp:posOffset>
            </wp:positionH>
            <wp:positionV relativeFrom="paragraph">
              <wp:posOffset>15875</wp:posOffset>
            </wp:positionV>
            <wp:extent cx="4509770" cy="1657350"/>
            <wp:effectExtent l="0" t="0" r="5080" b="0"/>
            <wp:wrapTight wrapText="bothSides">
              <wp:wrapPolygon edited="0">
                <wp:start x="2007" y="0"/>
                <wp:lineTo x="2007" y="3972"/>
                <wp:lineTo x="0" y="7945"/>
                <wp:lineTo x="0" y="20110"/>
                <wp:lineTo x="2007" y="21352"/>
                <wp:lineTo x="21533" y="21352"/>
                <wp:lineTo x="21533" y="0"/>
                <wp:lineTo x="2007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04" b="16879"/>
                    <a:stretch/>
                  </pic:blipFill>
                  <pic:spPr bwMode="auto">
                    <a:xfrm>
                      <a:off x="0" y="0"/>
                      <a:ext cx="450977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1481" w:rsidRPr="006C3978" w:rsidRDefault="00F71481" w:rsidP="00F71481">
      <w:pPr>
        <w:rPr>
          <w:rFonts w:ascii="Trebuchet MS" w:hAnsi="Trebuchet MS"/>
          <w:b/>
          <w:sz w:val="150"/>
          <w:szCs w:val="150"/>
        </w:rPr>
      </w:pPr>
      <w:r w:rsidRPr="006C3978">
        <w:rPr>
          <w:rFonts w:ascii="Trebuchet MS" w:hAnsi="Trebuchet MS"/>
          <w:b/>
          <w:sz w:val="150"/>
          <w:szCs w:val="150"/>
        </w:rPr>
        <w:t xml:space="preserve">Station </w:t>
      </w:r>
      <w:r>
        <w:rPr>
          <w:rFonts w:ascii="Trebuchet MS" w:hAnsi="Trebuchet MS"/>
          <w:b/>
          <w:sz w:val="150"/>
          <w:szCs w:val="150"/>
        </w:rPr>
        <w:t>1</w:t>
      </w:r>
    </w:p>
    <w:p w:rsidR="000A78BA" w:rsidRDefault="000A78BA" w:rsidP="00F71481">
      <w:pPr>
        <w:rPr>
          <w:rFonts w:ascii="Trebuchet MS" w:hAnsi="Trebuchet MS"/>
          <w:b/>
          <w:sz w:val="56"/>
          <w:szCs w:val="64"/>
        </w:rPr>
      </w:pPr>
    </w:p>
    <w:p w:rsidR="00F71481" w:rsidRPr="00B46C3F" w:rsidRDefault="00BF4013" w:rsidP="00F71481">
      <w:pPr>
        <w:rPr>
          <w:rFonts w:ascii="Trebuchet MS" w:hAnsi="Trebuchet MS"/>
          <w:b/>
          <w:sz w:val="56"/>
          <w:szCs w:val="64"/>
        </w:rPr>
      </w:pPr>
      <w:r w:rsidRPr="00B46C3F">
        <w:rPr>
          <w:rFonts w:ascii="Trebuchet MS" w:hAnsi="Trebuchet MS"/>
          <w:b/>
          <w:sz w:val="56"/>
          <w:szCs w:val="64"/>
        </w:rPr>
        <w:t xml:space="preserve">Untersuchung von </w:t>
      </w:r>
      <w:r w:rsidR="00F71481" w:rsidRPr="00B46C3F">
        <w:rPr>
          <w:rFonts w:ascii="Trebuchet MS" w:hAnsi="Trebuchet MS"/>
          <w:b/>
          <w:sz w:val="56"/>
          <w:szCs w:val="64"/>
        </w:rPr>
        <w:t>Peeling</w:t>
      </w:r>
    </w:p>
    <w:p w:rsidR="00F71481" w:rsidRDefault="00F71481" w:rsidP="00F71481"/>
    <w:p w:rsidR="00E3439C" w:rsidRPr="006C3978" w:rsidRDefault="00E3439C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Default="00F71481" w:rsidP="00F71481"/>
    <w:p w:rsidR="00E3439C" w:rsidRPr="006C3978" w:rsidRDefault="00E3439C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>
      <w:pPr>
        <w:rPr>
          <w:rFonts w:ascii="Trebuchet MS" w:hAnsi="Trebuchet MS"/>
          <w:b/>
          <w:sz w:val="36"/>
        </w:rPr>
      </w:pPr>
      <w:r w:rsidRPr="006C3978">
        <w:rPr>
          <w:rFonts w:ascii="Trebuchet MS" w:hAnsi="Trebuchet MS"/>
          <w:noProof/>
          <w:sz w:val="32"/>
          <w:lang w:eastAsia="de-DE"/>
        </w:rPr>
        <w:drawing>
          <wp:anchor distT="0" distB="0" distL="114300" distR="114300" simplePos="0" relativeHeight="251660288" behindDoc="1" locked="0" layoutInCell="1" allowOverlap="1" wp14:anchorId="79D402FF" wp14:editId="5583E633">
            <wp:simplePos x="0" y="0"/>
            <wp:positionH relativeFrom="margin">
              <wp:posOffset>4709160</wp:posOffset>
            </wp:positionH>
            <wp:positionV relativeFrom="paragraph">
              <wp:posOffset>15875</wp:posOffset>
            </wp:positionV>
            <wp:extent cx="4509770" cy="1657350"/>
            <wp:effectExtent l="0" t="0" r="5080" b="0"/>
            <wp:wrapTight wrapText="bothSides">
              <wp:wrapPolygon edited="0">
                <wp:start x="2007" y="0"/>
                <wp:lineTo x="2007" y="3972"/>
                <wp:lineTo x="0" y="7945"/>
                <wp:lineTo x="0" y="20110"/>
                <wp:lineTo x="2007" y="21352"/>
                <wp:lineTo x="21533" y="21352"/>
                <wp:lineTo x="21533" y="0"/>
                <wp:lineTo x="2007" y="0"/>
              </wp:wrapPolygon>
            </wp:wrapTight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04" b="16879"/>
                    <a:stretch/>
                  </pic:blipFill>
                  <pic:spPr bwMode="auto">
                    <a:xfrm>
                      <a:off x="0" y="0"/>
                      <a:ext cx="450977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1481" w:rsidRPr="006C3978" w:rsidRDefault="00F71481" w:rsidP="00F71481">
      <w:pPr>
        <w:rPr>
          <w:rFonts w:ascii="Trebuchet MS" w:hAnsi="Trebuchet MS"/>
          <w:b/>
          <w:sz w:val="150"/>
          <w:szCs w:val="150"/>
        </w:rPr>
      </w:pPr>
      <w:r w:rsidRPr="006C3978">
        <w:rPr>
          <w:rFonts w:ascii="Trebuchet MS" w:hAnsi="Trebuchet MS"/>
          <w:b/>
          <w:sz w:val="150"/>
          <w:szCs w:val="150"/>
        </w:rPr>
        <w:t xml:space="preserve">Station </w:t>
      </w:r>
      <w:r w:rsidR="00BF4013">
        <w:rPr>
          <w:rFonts w:ascii="Trebuchet MS" w:hAnsi="Trebuchet MS"/>
          <w:b/>
          <w:sz w:val="150"/>
          <w:szCs w:val="150"/>
        </w:rPr>
        <w:t>2</w:t>
      </w:r>
    </w:p>
    <w:p w:rsidR="00B46C3F" w:rsidRDefault="00B46C3F" w:rsidP="00F71481">
      <w:pPr>
        <w:rPr>
          <w:rFonts w:ascii="Trebuchet MS" w:hAnsi="Trebuchet MS"/>
          <w:b/>
          <w:sz w:val="56"/>
          <w:szCs w:val="64"/>
        </w:rPr>
      </w:pPr>
    </w:p>
    <w:p w:rsidR="00F71481" w:rsidRPr="00B46C3F" w:rsidRDefault="00BF4013" w:rsidP="00F71481">
      <w:pPr>
        <w:rPr>
          <w:rFonts w:ascii="Trebuchet MS" w:hAnsi="Trebuchet MS"/>
          <w:sz w:val="56"/>
          <w:szCs w:val="64"/>
        </w:rPr>
      </w:pPr>
      <w:r w:rsidRPr="00B46C3F">
        <w:rPr>
          <w:rFonts w:ascii="Trebuchet MS" w:hAnsi="Trebuchet MS"/>
          <w:b/>
          <w:sz w:val="56"/>
          <w:szCs w:val="64"/>
        </w:rPr>
        <w:t>Untersuchung von Textilien</w:t>
      </w:r>
    </w:p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Default="00F71481" w:rsidP="00F71481"/>
    <w:p w:rsidR="00E3439C" w:rsidRDefault="00E3439C" w:rsidP="00F71481"/>
    <w:p w:rsidR="00E3439C" w:rsidRPr="006C3978" w:rsidRDefault="00E3439C" w:rsidP="00F71481"/>
    <w:p w:rsidR="00F71481" w:rsidRPr="006C3978" w:rsidRDefault="00F71481" w:rsidP="00F71481">
      <w:pPr>
        <w:rPr>
          <w:rFonts w:ascii="Trebuchet MS" w:hAnsi="Trebuchet MS"/>
          <w:b/>
          <w:sz w:val="36"/>
        </w:rPr>
      </w:pPr>
      <w:r w:rsidRPr="006C3978">
        <w:rPr>
          <w:rFonts w:ascii="Trebuchet MS" w:hAnsi="Trebuchet MS"/>
          <w:noProof/>
          <w:sz w:val="32"/>
          <w:lang w:eastAsia="de-DE"/>
        </w:rPr>
        <w:drawing>
          <wp:anchor distT="0" distB="0" distL="114300" distR="114300" simplePos="0" relativeHeight="251661312" behindDoc="1" locked="0" layoutInCell="1" allowOverlap="1" wp14:anchorId="40230C38" wp14:editId="1B988415">
            <wp:simplePos x="0" y="0"/>
            <wp:positionH relativeFrom="margin">
              <wp:posOffset>4709160</wp:posOffset>
            </wp:positionH>
            <wp:positionV relativeFrom="paragraph">
              <wp:posOffset>15875</wp:posOffset>
            </wp:positionV>
            <wp:extent cx="4509770" cy="1657350"/>
            <wp:effectExtent l="0" t="0" r="5080" b="0"/>
            <wp:wrapTight wrapText="bothSides">
              <wp:wrapPolygon edited="0">
                <wp:start x="2007" y="0"/>
                <wp:lineTo x="2007" y="3972"/>
                <wp:lineTo x="0" y="7945"/>
                <wp:lineTo x="0" y="20110"/>
                <wp:lineTo x="2007" y="21352"/>
                <wp:lineTo x="21533" y="21352"/>
                <wp:lineTo x="21533" y="0"/>
                <wp:lineTo x="2007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04" b="16879"/>
                    <a:stretch/>
                  </pic:blipFill>
                  <pic:spPr bwMode="auto">
                    <a:xfrm>
                      <a:off x="0" y="0"/>
                      <a:ext cx="450977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1481" w:rsidRPr="006C3978" w:rsidRDefault="00F71481" w:rsidP="00F71481">
      <w:pPr>
        <w:rPr>
          <w:rFonts w:ascii="Trebuchet MS" w:hAnsi="Trebuchet MS"/>
          <w:b/>
          <w:sz w:val="150"/>
          <w:szCs w:val="150"/>
        </w:rPr>
      </w:pPr>
      <w:r w:rsidRPr="006C3978">
        <w:rPr>
          <w:rFonts w:ascii="Trebuchet MS" w:hAnsi="Trebuchet MS"/>
          <w:b/>
          <w:sz w:val="150"/>
          <w:szCs w:val="150"/>
        </w:rPr>
        <w:t xml:space="preserve">Station </w:t>
      </w:r>
      <w:r w:rsidR="00B46C3F">
        <w:rPr>
          <w:rFonts w:ascii="Trebuchet MS" w:hAnsi="Trebuchet MS"/>
          <w:b/>
          <w:sz w:val="150"/>
          <w:szCs w:val="150"/>
        </w:rPr>
        <w:t>3</w:t>
      </w:r>
    </w:p>
    <w:p w:rsidR="00B46C3F" w:rsidRDefault="00B46C3F" w:rsidP="00F71481">
      <w:pPr>
        <w:rPr>
          <w:rFonts w:ascii="Trebuchet MS" w:hAnsi="Trebuchet MS"/>
          <w:sz w:val="56"/>
        </w:rPr>
      </w:pPr>
    </w:p>
    <w:p w:rsidR="00F71481" w:rsidRPr="00B46C3F" w:rsidRDefault="00F71481" w:rsidP="00F71481">
      <w:pPr>
        <w:rPr>
          <w:rFonts w:ascii="Trebuchet MS" w:hAnsi="Trebuchet MS"/>
          <w:b/>
          <w:sz w:val="62"/>
          <w:szCs w:val="62"/>
        </w:rPr>
      </w:pPr>
      <w:r w:rsidRPr="00B46C3F">
        <w:rPr>
          <w:rFonts w:ascii="Trebuchet MS" w:hAnsi="Trebuchet MS"/>
          <w:b/>
          <w:sz w:val="62"/>
          <w:szCs w:val="62"/>
        </w:rPr>
        <w:t>Herr Experto a</w:t>
      </w:r>
      <w:r w:rsidR="00BF4013" w:rsidRPr="00B46C3F">
        <w:rPr>
          <w:rFonts w:ascii="Trebuchet MS" w:hAnsi="Trebuchet MS"/>
          <w:b/>
          <w:sz w:val="62"/>
          <w:szCs w:val="62"/>
        </w:rPr>
        <w:t>uf Spurensuche im Drogeriemarkt</w:t>
      </w:r>
    </w:p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Default="00F71481" w:rsidP="00F71481"/>
    <w:p w:rsidR="00E3439C" w:rsidRDefault="00E3439C" w:rsidP="00F71481"/>
    <w:p w:rsidR="00E3439C" w:rsidRDefault="00E3439C" w:rsidP="00F71481"/>
    <w:p w:rsidR="00B46C3F" w:rsidRPr="006C3978" w:rsidRDefault="00B46C3F" w:rsidP="00F71481"/>
    <w:p w:rsidR="00F71481" w:rsidRPr="006C3978" w:rsidRDefault="00F71481" w:rsidP="00F71481">
      <w:pPr>
        <w:rPr>
          <w:rFonts w:ascii="Trebuchet MS" w:hAnsi="Trebuchet MS"/>
          <w:b/>
          <w:sz w:val="36"/>
        </w:rPr>
      </w:pPr>
      <w:r w:rsidRPr="006C3978">
        <w:rPr>
          <w:rFonts w:ascii="Trebuchet MS" w:hAnsi="Trebuchet MS"/>
          <w:noProof/>
          <w:sz w:val="32"/>
          <w:lang w:eastAsia="de-DE"/>
        </w:rPr>
        <w:drawing>
          <wp:anchor distT="0" distB="0" distL="114300" distR="114300" simplePos="0" relativeHeight="251663360" behindDoc="1" locked="0" layoutInCell="1" allowOverlap="1" wp14:anchorId="450FD4E6" wp14:editId="0B674909">
            <wp:simplePos x="0" y="0"/>
            <wp:positionH relativeFrom="margin">
              <wp:posOffset>4709160</wp:posOffset>
            </wp:positionH>
            <wp:positionV relativeFrom="paragraph">
              <wp:posOffset>15875</wp:posOffset>
            </wp:positionV>
            <wp:extent cx="4509770" cy="1657350"/>
            <wp:effectExtent l="0" t="0" r="5080" b="0"/>
            <wp:wrapTight wrapText="bothSides">
              <wp:wrapPolygon edited="0">
                <wp:start x="2007" y="0"/>
                <wp:lineTo x="2007" y="3972"/>
                <wp:lineTo x="0" y="7945"/>
                <wp:lineTo x="0" y="20110"/>
                <wp:lineTo x="2007" y="21352"/>
                <wp:lineTo x="21533" y="21352"/>
                <wp:lineTo x="21533" y="0"/>
                <wp:lineTo x="2007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04" b="16879"/>
                    <a:stretch/>
                  </pic:blipFill>
                  <pic:spPr bwMode="auto">
                    <a:xfrm>
                      <a:off x="0" y="0"/>
                      <a:ext cx="450977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1481" w:rsidRPr="006C3978" w:rsidRDefault="00F71481" w:rsidP="00F71481">
      <w:pPr>
        <w:rPr>
          <w:rFonts w:ascii="Trebuchet MS" w:hAnsi="Trebuchet MS"/>
          <w:b/>
          <w:sz w:val="150"/>
          <w:szCs w:val="150"/>
        </w:rPr>
      </w:pPr>
      <w:r w:rsidRPr="006C3978">
        <w:rPr>
          <w:rFonts w:ascii="Trebuchet MS" w:hAnsi="Trebuchet MS"/>
          <w:b/>
          <w:sz w:val="150"/>
          <w:szCs w:val="150"/>
        </w:rPr>
        <w:t xml:space="preserve">Station </w:t>
      </w:r>
      <w:r w:rsidR="00B46C3F">
        <w:rPr>
          <w:rFonts w:ascii="Trebuchet MS" w:hAnsi="Trebuchet MS"/>
          <w:b/>
          <w:sz w:val="150"/>
          <w:szCs w:val="150"/>
        </w:rPr>
        <w:t>4</w:t>
      </w:r>
    </w:p>
    <w:p w:rsidR="00F71481" w:rsidRPr="006C3978" w:rsidRDefault="00F71481" w:rsidP="00F71481">
      <w:pPr>
        <w:rPr>
          <w:rFonts w:ascii="Trebuchet MS" w:hAnsi="Trebuchet MS"/>
          <w:b/>
          <w:sz w:val="56"/>
        </w:rPr>
      </w:pPr>
    </w:p>
    <w:p w:rsidR="00F71481" w:rsidRPr="00B46C3F" w:rsidRDefault="00F71481" w:rsidP="00F71481">
      <w:pPr>
        <w:rPr>
          <w:rFonts w:ascii="Trebuchet MS" w:hAnsi="Trebuchet MS"/>
          <w:b/>
          <w:sz w:val="62"/>
          <w:szCs w:val="62"/>
        </w:rPr>
      </w:pPr>
      <w:r w:rsidRPr="00B46C3F">
        <w:rPr>
          <w:rFonts w:ascii="Trebuchet MS" w:hAnsi="Trebuchet MS"/>
          <w:b/>
          <w:sz w:val="62"/>
          <w:szCs w:val="62"/>
        </w:rPr>
        <w:t>Wie kommt das Mikroplastik an den Strand?</w:t>
      </w:r>
    </w:p>
    <w:p w:rsidR="00F71481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Pr="006C3978" w:rsidRDefault="00F71481" w:rsidP="00F71481"/>
    <w:p w:rsidR="00F71481" w:rsidRDefault="00F71481" w:rsidP="00F71481"/>
    <w:p w:rsidR="00F71481" w:rsidRDefault="00F71481" w:rsidP="00F71481"/>
    <w:p w:rsidR="00F71481" w:rsidRDefault="00F71481" w:rsidP="00F71481"/>
    <w:p w:rsidR="00F71481" w:rsidRPr="006C3978" w:rsidRDefault="00F71481" w:rsidP="00F71481"/>
    <w:p w:rsidR="00F71481" w:rsidRPr="006C3978" w:rsidRDefault="00F71481" w:rsidP="00F71481">
      <w:pPr>
        <w:rPr>
          <w:rFonts w:ascii="Trebuchet MS" w:hAnsi="Trebuchet MS"/>
          <w:b/>
          <w:sz w:val="36"/>
        </w:rPr>
      </w:pPr>
      <w:r w:rsidRPr="006C3978">
        <w:rPr>
          <w:rFonts w:ascii="Trebuchet MS" w:hAnsi="Trebuchet MS"/>
          <w:noProof/>
          <w:sz w:val="32"/>
          <w:lang w:eastAsia="de-DE"/>
        </w:rPr>
        <w:drawing>
          <wp:anchor distT="0" distB="0" distL="114300" distR="114300" simplePos="0" relativeHeight="251662336" behindDoc="1" locked="0" layoutInCell="1" allowOverlap="1" wp14:anchorId="14698AB4" wp14:editId="2FFAEA37">
            <wp:simplePos x="0" y="0"/>
            <wp:positionH relativeFrom="margin">
              <wp:posOffset>4709160</wp:posOffset>
            </wp:positionH>
            <wp:positionV relativeFrom="paragraph">
              <wp:posOffset>15875</wp:posOffset>
            </wp:positionV>
            <wp:extent cx="4509770" cy="1657350"/>
            <wp:effectExtent l="0" t="0" r="5080" b="0"/>
            <wp:wrapTight wrapText="bothSides">
              <wp:wrapPolygon edited="0">
                <wp:start x="2007" y="0"/>
                <wp:lineTo x="2007" y="3972"/>
                <wp:lineTo x="0" y="7945"/>
                <wp:lineTo x="0" y="20110"/>
                <wp:lineTo x="2007" y="21352"/>
                <wp:lineTo x="21533" y="21352"/>
                <wp:lineTo x="21533" y="0"/>
                <wp:lineTo x="2007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04" b="16879"/>
                    <a:stretch/>
                  </pic:blipFill>
                  <pic:spPr bwMode="auto">
                    <a:xfrm>
                      <a:off x="0" y="0"/>
                      <a:ext cx="450977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1481" w:rsidRPr="006C3978" w:rsidRDefault="00F71481" w:rsidP="00F71481">
      <w:pPr>
        <w:rPr>
          <w:rFonts w:ascii="Trebuchet MS" w:hAnsi="Trebuchet MS"/>
          <w:b/>
          <w:sz w:val="150"/>
          <w:szCs w:val="150"/>
        </w:rPr>
      </w:pPr>
      <w:r w:rsidRPr="006C3978">
        <w:rPr>
          <w:rFonts w:ascii="Trebuchet MS" w:hAnsi="Trebuchet MS"/>
          <w:b/>
          <w:sz w:val="150"/>
          <w:szCs w:val="150"/>
        </w:rPr>
        <w:t xml:space="preserve">Station </w:t>
      </w:r>
      <w:r w:rsidR="00B46C3F">
        <w:rPr>
          <w:rFonts w:ascii="Trebuchet MS" w:hAnsi="Trebuchet MS"/>
          <w:b/>
          <w:sz w:val="150"/>
          <w:szCs w:val="150"/>
        </w:rPr>
        <w:t>5</w:t>
      </w:r>
    </w:p>
    <w:p w:rsidR="00F71481" w:rsidRPr="006C3978" w:rsidRDefault="00F71481" w:rsidP="00F71481">
      <w:pPr>
        <w:rPr>
          <w:rFonts w:ascii="Trebuchet MS" w:hAnsi="Trebuchet MS"/>
          <w:b/>
          <w:sz w:val="56"/>
        </w:rPr>
      </w:pPr>
    </w:p>
    <w:p w:rsidR="000A78BA" w:rsidRPr="00B46C3F" w:rsidRDefault="00F71481">
      <w:pPr>
        <w:rPr>
          <w:rFonts w:ascii="Trebuchet MS" w:hAnsi="Trebuchet MS"/>
          <w:b/>
          <w:sz w:val="62"/>
          <w:szCs w:val="62"/>
        </w:rPr>
      </w:pPr>
      <w:r w:rsidRPr="00B46C3F">
        <w:rPr>
          <w:rFonts w:ascii="Trebuchet MS" w:hAnsi="Trebuchet MS"/>
          <w:b/>
          <w:sz w:val="62"/>
          <w:szCs w:val="62"/>
        </w:rPr>
        <w:t>Mikroplastik in der Umwelt – na und?!</w:t>
      </w:r>
    </w:p>
    <w:p w:rsidR="000A78BA" w:rsidRDefault="000A78BA" w:rsidP="000A78BA"/>
    <w:p w:rsidR="000A78BA" w:rsidRPr="006C3978" w:rsidRDefault="000A78BA" w:rsidP="000A78BA"/>
    <w:p w:rsidR="000A78BA" w:rsidRPr="006C3978" w:rsidRDefault="000A78BA" w:rsidP="000A78BA"/>
    <w:p w:rsidR="000A78BA" w:rsidRPr="006C3978" w:rsidRDefault="000A78BA" w:rsidP="000A78BA"/>
    <w:p w:rsidR="000A78BA" w:rsidRPr="006C3978" w:rsidRDefault="000A78BA" w:rsidP="000A78BA"/>
    <w:p w:rsidR="000A78BA" w:rsidRPr="006C3978" w:rsidRDefault="000A78BA" w:rsidP="000A78BA"/>
    <w:p w:rsidR="000A78BA" w:rsidRDefault="000A78BA" w:rsidP="000A78BA"/>
    <w:p w:rsidR="000A78BA" w:rsidRDefault="000A78BA" w:rsidP="000A78BA"/>
    <w:p w:rsidR="000A78BA" w:rsidRDefault="000A78BA" w:rsidP="000A78BA"/>
    <w:p w:rsidR="000A78BA" w:rsidRPr="006C3978" w:rsidRDefault="000A78BA" w:rsidP="000A78BA"/>
    <w:p w:rsidR="000A78BA" w:rsidRPr="006C3978" w:rsidRDefault="000A78BA" w:rsidP="000A78BA">
      <w:pPr>
        <w:rPr>
          <w:rFonts w:ascii="Trebuchet MS" w:hAnsi="Trebuchet MS"/>
          <w:b/>
          <w:sz w:val="36"/>
        </w:rPr>
      </w:pPr>
      <w:r w:rsidRPr="006C3978">
        <w:rPr>
          <w:rFonts w:ascii="Trebuchet MS" w:hAnsi="Trebuchet MS"/>
          <w:noProof/>
          <w:sz w:val="32"/>
          <w:lang w:eastAsia="de-DE"/>
        </w:rPr>
        <w:drawing>
          <wp:anchor distT="0" distB="0" distL="114300" distR="114300" simplePos="0" relativeHeight="251665408" behindDoc="1" locked="0" layoutInCell="1" allowOverlap="1" wp14:anchorId="13B52EE0" wp14:editId="28D40AF6">
            <wp:simplePos x="0" y="0"/>
            <wp:positionH relativeFrom="margin">
              <wp:posOffset>4709160</wp:posOffset>
            </wp:positionH>
            <wp:positionV relativeFrom="paragraph">
              <wp:posOffset>15875</wp:posOffset>
            </wp:positionV>
            <wp:extent cx="4509770" cy="1657350"/>
            <wp:effectExtent l="0" t="0" r="5080" b="0"/>
            <wp:wrapTight wrapText="bothSides">
              <wp:wrapPolygon edited="0">
                <wp:start x="2007" y="0"/>
                <wp:lineTo x="2007" y="3972"/>
                <wp:lineTo x="0" y="7945"/>
                <wp:lineTo x="0" y="20110"/>
                <wp:lineTo x="2007" y="21352"/>
                <wp:lineTo x="21533" y="21352"/>
                <wp:lineTo x="21533" y="0"/>
                <wp:lineTo x="2007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04" b="16879"/>
                    <a:stretch/>
                  </pic:blipFill>
                  <pic:spPr bwMode="auto">
                    <a:xfrm>
                      <a:off x="0" y="0"/>
                      <a:ext cx="450977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78BA" w:rsidRPr="006C3978" w:rsidRDefault="000A78BA" w:rsidP="000A78BA">
      <w:pPr>
        <w:rPr>
          <w:rFonts w:ascii="Trebuchet MS" w:hAnsi="Trebuchet MS"/>
          <w:b/>
          <w:sz w:val="150"/>
          <w:szCs w:val="150"/>
        </w:rPr>
      </w:pPr>
      <w:r w:rsidRPr="006C3978">
        <w:rPr>
          <w:rFonts w:ascii="Trebuchet MS" w:hAnsi="Trebuchet MS"/>
          <w:b/>
          <w:sz w:val="150"/>
          <w:szCs w:val="150"/>
        </w:rPr>
        <w:t xml:space="preserve">Station </w:t>
      </w:r>
      <w:r w:rsidR="00B46C3F">
        <w:rPr>
          <w:rFonts w:ascii="Trebuchet MS" w:hAnsi="Trebuchet MS"/>
          <w:b/>
          <w:sz w:val="150"/>
          <w:szCs w:val="150"/>
        </w:rPr>
        <w:t>6</w:t>
      </w:r>
    </w:p>
    <w:p w:rsidR="00B46C3F" w:rsidRDefault="00B46C3F" w:rsidP="000A78BA">
      <w:pPr>
        <w:rPr>
          <w:rFonts w:ascii="Trebuchet MS" w:hAnsi="Trebuchet MS"/>
          <w:b/>
          <w:sz w:val="56"/>
        </w:rPr>
      </w:pPr>
    </w:p>
    <w:p w:rsidR="00604F97" w:rsidRPr="00B46C3F" w:rsidRDefault="00B46C3F">
      <w:pPr>
        <w:rPr>
          <w:sz w:val="62"/>
          <w:szCs w:val="62"/>
        </w:rPr>
      </w:pPr>
      <w:r w:rsidRPr="00B46C3F">
        <w:rPr>
          <w:rFonts w:ascii="Trebuchet MS" w:hAnsi="Trebuchet MS"/>
          <w:b/>
          <w:sz w:val="62"/>
          <w:szCs w:val="62"/>
        </w:rPr>
        <w:t>Gibt es eine Alternative?</w:t>
      </w:r>
      <w:bookmarkStart w:id="0" w:name="_GoBack"/>
      <w:bookmarkEnd w:id="0"/>
    </w:p>
    <w:sectPr w:rsidR="00604F97" w:rsidRPr="00B46C3F" w:rsidSect="006C3978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sLA0NLI0NbAwsDBX0lEKTi0uzszPAykwqgUAVnwJCCwAAAA="/>
  </w:docVars>
  <w:rsids>
    <w:rsidRoot w:val="00F71481"/>
    <w:rsid w:val="00021EEE"/>
    <w:rsid w:val="000A78BA"/>
    <w:rsid w:val="004E0781"/>
    <w:rsid w:val="00604F97"/>
    <w:rsid w:val="00B46C3F"/>
    <w:rsid w:val="00BF4013"/>
    <w:rsid w:val="00E3439C"/>
    <w:rsid w:val="00F7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7C61EC"/>
  <w15:chartTrackingRefBased/>
  <w15:docId w15:val="{E4279AB5-D5B1-4DD0-A0A2-A88C5E8EA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71481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6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Raab</dc:creator>
  <cp:keywords/>
  <dc:description/>
  <cp:lastModifiedBy>Patricia Raab</cp:lastModifiedBy>
  <cp:revision>2</cp:revision>
  <dcterms:created xsi:type="dcterms:W3CDTF">2021-01-07T10:28:00Z</dcterms:created>
  <dcterms:modified xsi:type="dcterms:W3CDTF">2021-05-16T14:54:00Z</dcterms:modified>
</cp:coreProperties>
</file>